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p>
      <w:pPr>
        <w:pStyle w:val="FirstParagraph"/>
      </w:pPr>
      <w:r>
        <w:t xml:space="preserve">[Your Full Name]</w:t>
      </w:r>
    </w:p>
    <w:p>
      <w:pPr>
        <w:pStyle w:val="BodyText"/>
      </w:pPr>
      <w:r>
        <w:t xml:space="preserve">[Your Address]</w:t>
      </w:r>
    </w:p>
    <w:p>
      <w:pPr>
        <w:pStyle w:val="BodyText"/>
      </w:pPr>
      <w:r>
        <w:t xml:space="preserve">Cape Town, [Postal Code]</w:t>
      </w:r>
    </w:p>
    <w:p>
      <w:pPr>
        <w:pStyle w:val="BodyText"/>
      </w:pPr>
      <w:r>
        <w:t xml:space="preserve">Email: [your.email@example.com]</w:t>
      </w:r>
    </w:p>
    <w:p>
      <w:pPr>
        <w:pStyle w:val="BodyText"/>
      </w:pPr>
      <w:r>
        <w:t xml:space="preserve">Phone: +27 [Your Number]</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ape Town, 8001</w:t>
      </w:r>
    </w:p>
    <w:bookmarkStart w:id="20" w:name="Xdf756dd5259cd5bff17f03b77f555bcaa222e5c"/>
    <w:p>
      <w:pPr>
        <w:pStyle w:val="Heading1"/>
      </w:pPr>
      <w:r>
        <w:t xml:space="preserve">Internship Application Letter for Financial Analyst Position</w:t>
      </w:r>
    </w:p>
    <w:p>
      <w:pPr>
        <w:pStyle w:val="FirstParagraph"/>
      </w:pPr>
      <w:r>
        <w:t xml:space="preserve">Dear Hiring Manager,</w:t>
      </w:r>
    </w:p>
    <w:p>
      <w:pPr>
        <w:pStyle w:val="BodyText"/>
      </w:pPr>
      <w:r>
        <w:t xml:space="preserve">It is with profound enthusiasm that I submit my application for the Financial Analyst Internship position at [Company Name] in Cape Town, South Africa. As a dedicated and academically accomplished finance student currently enrolled at the University of Cape Town, I have meticulously crafted this application to demonstrate how my skills align with your organization's commitment to excellence in financial analysis within South Africa's dynamic economic landscape. This opportunity represents not merely an internship but a strategic step toward building a meaningful career in financial services right here in Cape Town – a city that has become the pulsating heart of South Africa's financial innovation and business development.</w:t>
      </w:r>
    </w:p>
    <w:p>
      <w:pPr>
        <w:pStyle w:val="BodyText"/>
      </w:pPr>
      <w:r>
        <w:t xml:space="preserve">My academic journey at UCT, where I am pursuing a BCom Honours in Financial Management with distinction, has equipped me with rigorous analytical capabilities directly applicable to the Financial Analyst role. My coursework includes advanced modules in Corporate Finance, Investment Analysis, and Statistical Methods for Business Decision-Making – all complemented by hands-on experience using Bloomberg Terminal and Excel for complex financial modeling. In my recent Capstone Project titled "Evaluating Renewable Energy Investment Viability in South Africa's Emerging Markets," I conducted a comprehensive analysis of solar project economics across the Western Cape, utilizing discounted cash flow models and scenario planning to assess risk-adjusted returns. This project required navigating South African regulatory frameworks including the Integrated Resource Plan (IRP) and REIPPP procurement processes, giving me authentic insight into local financial considerations that directly benefit your team's strategic work.</w:t>
      </w:r>
    </w:p>
    <w:p>
      <w:pPr>
        <w:pStyle w:val="BodyText"/>
      </w:pPr>
      <w:r>
        <w:t xml:space="preserve">What particularly excites me about this internship opportunity in Cape Town is the unique convergence of global financial systems with Africa's most promising economic frontier. As South Africa's financial hub, Cape Town hosts over 20% of the nation's banking headquarters and serves as a gateway for continental investment initiatives like AfCFTA implementation. I have followed [Company Name]'s recent work on sustainable finance solutions for SMEs in the Western Cape – particularly your partnership with the Cape Town Chamber of Commerce to develop credit scoring models for informal businesses. This aligns perfectly with my volunteer experience at the UCT Finance Society's "Financial Literacy Drive" where I created budgeting workshops for township entrepreneurs, understanding firsthand how tailored financial analysis can transform economic participation in communities across South Africa.</w:t>
      </w:r>
    </w:p>
    <w:p>
      <w:pPr>
        <w:pStyle w:val="BodyText"/>
      </w:pPr>
      <w:r>
        <w:t xml:space="preserve">My technical proficiency extends beyond classroom learning. I recently completed a six-month virtual internship with FinTech Solutions Africa, where I assisted the investment team in analyzing quarterly performance data for their mobile money platform across 12 provinces. Using Python scripts to automate data collection from SEC filings and local stock exchange reports (JSE), I contributed to a report identifying high-growth sectors in the South African economy – insights that directly informed their portfolio adjustments. This experience taught me how critical accurate financial analysis is for strategic decisions, especially when navigating South Africa's unique market volatility and regulatory environment. I am particularly adept at translating complex financial metrics into actionable business intelligence, a skill I honed while presenting quarterly performance analyses to my university's student-run investment club.</w:t>
      </w:r>
    </w:p>
    <w:p>
      <w:pPr>
        <w:pStyle w:val="BodyText"/>
      </w:pPr>
      <w:r>
        <w:t xml:space="preserve">What distinguishes me as a candidate for this Financial Analyst Internship in Cape Town is my deep understanding of the local economic context. Having grown up in Stellenbosch and completed my matric at a public school serving rural communities, I possess cultural fluency across South Africa's diverse business landscape – from corporate headquarters in the City Bowl to emerging ventures in Khayelitsha. I understand that financial analysis here requires sensitivity to factors like currency fluctuations (ZAR/USD), impact of load-shedding on SME operations, and evolving compliance requirements under the Financial Sector Regulation Act. My recent research on "Impact of Interest Rate Volatility on Cape Town's Housing Market" (published in UCT's Finance Journal) demonstrates my ability to contextualize data within South Africa's socioeconomic framework – a perspective I'm eager to apply at [Company Name].</w:t>
      </w:r>
    </w:p>
    <w:p>
      <w:pPr>
        <w:pStyle w:val="BodyText"/>
      </w:pPr>
      <w:r>
        <w:t xml:space="preserve">I am equally committed to contributing meaningfully to Cape Town's financial ecosystem. As an active member of the Cape Town Young Professionals Network, I've collaborated on initiatives supporting women in finance through mentorship programs at the Cape Town Stock Exchange. This aligns with my belief that financial analysis should drive inclusive growth – a principle I see embodied in [Company Name]'s recent sustainability reporting framework. My goal is to support your team's mission of providing data-driven solutions that not only serve client portfolios but also advance South Africa's economic resilience, particularly in our vibrant Cape Town community where innovation thrives at the intersection of traditional finance and digital transformation.</w:t>
      </w:r>
    </w:p>
    <w:p>
      <w:pPr>
        <w:pStyle w:val="BodyText"/>
      </w:pPr>
      <w:r>
        <w:t xml:space="preserve">My application reflects a purposeful alignment with both the technical demands of Financial Analyst work and the cultural context of South Africa's financial sector. I am eager to bring my analytical rigor, local market insights, and dedication to excellence to your esteemed organization. As someone who has witnessed Cape Town's transformation from a regional hub to an internationally recognized financial center, I am confident that my background in UCT's rigorous finance program and commitment to South African economic development make me an ideal candidate for this internship.</w:t>
      </w:r>
    </w:p>
    <w:p>
      <w:pPr>
        <w:pStyle w:val="BodyText"/>
      </w:pPr>
      <w:r>
        <w:t xml:space="preserve">Thank you for considering my application for the Financial Analyst Internship at [Company Name] in Cape Town. I have attached my CV, academic transcripts, and a portfolio of my financial analysis projects including the REIPPP case study referenced earlier. I welcome the opportunity to discuss how my skills in data-driven financial modeling and understanding of South Africa's economic landscape can contribute to your team's success during an interview at your earliest convenience. I am available for an interview at your discretion and will follow up next week to explore this possibility further.</w:t>
      </w:r>
    </w:p>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This Internship Application Letter explicitly addresses Financial Analyst requirements within South Africa's Cape Town context, emphasizing local economic knowledge, cultural fluency, and commitment to the region's financial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5-12-09T20:39:42Z</dcterms:created>
  <dcterms:modified xsi:type="dcterms:W3CDTF">2025-12-09T20:39:42Z</dcterms:modified>
</cp:coreProperties>
</file>

<file path=docProps/custom.xml><?xml version="1.0" encoding="utf-8"?>
<Properties xmlns="http://schemas.openxmlformats.org/officeDocument/2006/custom-properties" xmlns:vt="http://schemas.openxmlformats.org/officeDocument/2006/docPropsVTypes"/>
</file>